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rketing Manager Internship Position in Brazil Rio de Janeiro</w:t>
      </w:r>
    </w:p>
    <w:bookmarkEnd w:id="20"/>
    <w:p>
      <w:pPr>
        <w:pStyle w:val="BodyText"/>
      </w:pPr>
      <w:r>
        <w:t xml:space="preserve">Dear Hiring Team at [Company Name],</w:t>
      </w:r>
    </w:p>
    <w:p>
      <w:pPr>
        <w:pStyle w:val="BodyText"/>
      </w:pPr>
      <w:r>
        <w:t xml:space="preserve">I am writing this formal Internship Application Letter to express my enthusiastic interest in the Marketing Manager Internship position within your esteemed organization, based in Brazil Rio de Janeiro. As a dedicated marketing professional with a deep appreciation for dynamic urban markets and cultural nuances, I have meticulously crafted this application to demonstrate how my skills align with your requirements for an innovative Marketing Manager intern in one of Latin America's most vibrant cities.</w:t>
      </w:r>
    </w:p>
    <w:p>
      <w:pPr>
        <w:pStyle w:val="BodyText"/>
      </w:pPr>
      <w:r>
        <w:t xml:space="preserve">My academic background in International Marketing at Universidade Federal do Rio de Janeiro has equipped me with theoretical frameworks and practical skills directly applicable to the Brazilian market landscape. I've completed specialized coursework in consumer behavior analysis, digital campaign strategy, and cross-cultural marketing communication – all critical competencies for success as a Marketing Manager intern in Brazil Rio de Janeiro. What truly ignites my passion is the city's unique fusion of global business opportunities with local cultural identity, which I believe creates unparalleled potential for innovative marketing initiatives.</w:t>
      </w:r>
    </w:p>
    <w:p>
      <w:pPr>
        <w:pStyle w:val="BodyText"/>
      </w:pPr>
      <w:r>
        <w:t xml:space="preserve">Throughout my academic journey, I've actively sought experiences that prepare me for this specific internship. As a Marketing Intern at Rio-based startup "CulturaViva," I developed and executed social media campaigns targeting Brazil's Gen Z demographic, resulting in a 37% increase in engagement within three months. This hands-on experience taught me to navigate the complexities of Brazilian consumer psychology – understanding that while digital platforms are essential, authentic local storytelling resonates most deeply with audiences in Rio de Janeiro. My fluency in Portuguese (native) and English (fluent) allows me to bridge communication gaps between international teams and local market insights, a critical asset for any Marketing Manager operating in Brazil Rio de Janeiro.</w:t>
      </w:r>
    </w:p>
    <w:p>
      <w:pPr>
        <w:pStyle w:val="BodyText"/>
      </w:pPr>
      <w:r>
        <w:t xml:space="preserve">What particularly excites me about this internship opportunity is the chance to contribute to your marketing strategies within the unique context of Brazil Rio de Janeiro. This city isn't just a location – it's a living, breathing marketing laboratory where Carnival's cultural energy meets cutting-edge tech innovation. I've studied how brands successfully leverage local festivals like Carnival and Festa Junina, creating campaigns that honor tradition while embracing modernity. For instance, when analyzing the successful "Rio de Janeiro Tourist Experience" campaign by a major hotel chain, I noted how they transformed tourist data into personalized social media content that celebrated local artisans – a strategy I'd be eager to replicate under your guidance as part of this Marketing Manager internship.</w:t>
      </w:r>
    </w:p>
    <w:p>
      <w:pPr>
        <w:pStyle w:val="BodyText"/>
      </w:pPr>
      <w:r>
        <w:t xml:space="preserve">My technical proficiency extends to all major marketing analytics tools essential for modern campaign management. I am proficient in Google Analytics, Meta Business Suite, and Canva for content creation – skills I've honed while managing university-sponsored events that attracted over 5,000 attendees. In a recent project analyzing Rio's tourism data, I utilized Tableau to identify seasonal marketing opportunities in the city's most visited neighborhoods (Copacabana, Lapa), discovering untapped potential in evening cultural experiences that could inform your own Marketing Manager initiatives. This analytical approach ensures that every campaign I develop for Brazil Rio de Janeiro is data-driven yet culturally attuned.</w:t>
      </w:r>
    </w:p>
    <w:p>
      <w:pPr>
        <w:pStyle w:val="BodyText"/>
      </w:pPr>
      <w:r>
        <w:t xml:space="preserve">I understand that the role of a Marketing Manager intern in Brazil Rio de Janeiro demands more than just technical skills – it requires cultural intelligence. Having grown up immersed in Rio's coastal culture, I've developed an intuitive understanding of how to balance global marketing standards with local sensibilities. For example, when creating content for a university event celebrating Afro-Brazilian culture, I ensured all messaging avoided appropriation by collaborating directly with community leaders – a principle that aligns perfectly with ethical marketing practices essential in this dynamic market. This experience taught me that true innovation in Brazil Rio de Janeiro marketing emerges from respectful collaboration rather than top-down campaigns.</w:t>
      </w:r>
    </w:p>
    <w:p>
      <w:pPr>
        <w:pStyle w:val="BodyText"/>
      </w:pPr>
      <w:r>
        <w:t xml:space="preserve">Furthermore, I've closely followed your company's recent initiatives in sustainable tourism marketing – particularly the "Green Rio" campaign that partnered with local environmental NGOs. As a Marketing Manager intern, I'm eager to contribute my skills in developing similar community-focused campaigns that drive both brand visibility and social impact. My proactive approach to learning is demonstrated through my completion of Google's Digital Marketing Professional Certificate and ongoing studies in Brazilian consumer trends through the Instituto Brasileiro de Geografia e Estatística (IBGE) resources.</w:t>
      </w:r>
    </w:p>
    <w:p>
      <w:pPr>
        <w:pStyle w:val="BodyText"/>
      </w:pPr>
      <w:r>
        <w:t xml:space="preserve">What sets me apart is my deep-rooted connection to Brazil Rio de Janeiro – not as a tourist, but as a lifelong resident who understands the city's rhythm. I've navigated Rio's diverse neighborhoods from the favelas of Rocinha to the upscale boutiques of Ipanema, gaining insights that inform authentic marketing strategies. This local knowledge allows me to anticipate cultural nuances that might escape external teams – whether it's understanding how Carnival influences year-round consumer behavior or recognizing regional variations in brand perception across different parts of Rio de Janeiro.</w:t>
      </w:r>
    </w:p>
    <w:p>
      <w:pPr>
        <w:pStyle w:val="BodyText"/>
      </w:pPr>
      <w:r>
        <w:t xml:space="preserve">As I submit this Internship Application Letter for the Marketing Manager position, I'm confident that my blend of academic preparation, local cultural fluency, and practical marketing experience positions me to make immediate contributions to your team. I am particularly eager to bring my passion for Rio's vibrant marketing ecosystem – where street art meets Silicon Valley innovation – to your organization. My goal as a Marketing Manager intern is not merely to learn from the experts in Brazil Rio de Janeiro, but to actively co-create campaigns that celebrate this city's unique spirit while achieving measurable business results.</w:t>
      </w:r>
    </w:p>
    <w:p>
      <w:pPr>
        <w:pStyle w:val="BodyText"/>
      </w:pPr>
      <w:r>
        <w:t xml:space="preserve">I am deeply committed to contributing meaningfully to your marketing team and would welcome the opportunity for an interview at your earliest convenience. I have attached my resume for your detailed review and welcome the chance to discuss how my vision aligns with your marketing strategy in Brazil Rio de Janeiro. Thank you for considering this Internship Application Letter – I am excited about the possibility of supporting your brand's growth within one of the world's most dynamic marketing environments.</w:t>
      </w:r>
    </w:p>
    <w:p>
      <w:pPr>
        <w:pStyle w:val="BodyText"/>
      </w:pPr>
      <w:r>
        <w:t xml:space="preserve">Sincerely,</w:t>
      </w:r>
    </w:p>
    <w:p>
      <w:pPr>
        <w:pStyle w:val="BodyText"/>
      </w:pPr>
      <w:r>
        <w:t xml:space="preserve">[Your Full Name]</w:t>
      </w:r>
    </w:p>
    <w:p>
      <w:pPr>
        <w:pStyle w:val="BodyText"/>
      </w:pPr>
      <w:r>
        <w:t xml:space="preserve">Phone: +55 (21) XXXX-XXXX</w:t>
      </w:r>
    </w:p>
    <w:p>
      <w:pPr>
        <w:pStyle w:val="BodyText"/>
      </w:pPr>
      <w:r>
        <w:t xml:space="preserve">Email: your.email@example.com</w:t>
      </w:r>
    </w:p>
    <w:p>
      <w:pPr>
        <w:pStyle w:val="BodyText"/>
      </w:pPr>
      <w:r>
        <w:t xml:space="preserve">LinkedIn: linkedin.com/in/yourprofile</w:t>
      </w:r>
    </w:p>
    <w:p>
      <w:pPr>
        <w:pStyle w:val="BodyText"/>
      </w:pPr>
      <w:r>
        <w:t xml:space="preserve">This Internship Application Letter for Marketing Manager positions emphasizes cultural intelligence, technical proficiency, and deep understanding of Brazil Rio de Janeiro's unique market dynamics as required by the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8T06:04:42Z</dcterms:created>
  <dcterms:modified xsi:type="dcterms:W3CDTF">2025-12-08T06:04:42Z</dcterms:modified>
</cp:coreProperties>
</file>

<file path=docProps/custom.xml><?xml version="1.0" encoding="utf-8"?>
<Properties xmlns="http://schemas.openxmlformats.org/officeDocument/2006/custom-properties" xmlns:vt="http://schemas.openxmlformats.org/officeDocument/2006/docPropsVTypes"/>
</file>